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0" w:type="auto"/>
        <w:shd w:val="clear" w:color="auto" w:fill="8DB3E2" w:themeFill="text2" w:themeFillTint="66"/>
        <w:tblLook w:val="04A0" w:firstRow="1" w:lastRow="0" w:firstColumn="1" w:lastColumn="0" w:noHBand="0" w:noVBand="1"/>
      </w:tblPr>
      <w:tblGrid>
        <w:gridCol w:w="9212"/>
      </w:tblGrid>
      <w:tr w:rsidR="005F680A" w:rsidRPr="000436B4" w14:paraId="0E36D364" w14:textId="77777777" w:rsidTr="0057646C">
        <w:trPr>
          <w:trHeight w:val="562"/>
        </w:trPr>
        <w:tc>
          <w:tcPr>
            <w:tcW w:w="9212" w:type="dxa"/>
            <w:shd w:val="clear" w:color="auto" w:fill="4F81BD" w:themeFill="accent1"/>
            <w:vAlign w:val="center"/>
          </w:tcPr>
          <w:p w14:paraId="48D77F2E" w14:textId="1C9E2284" w:rsidR="008C000F" w:rsidRPr="0057646C" w:rsidRDefault="00601C4B" w:rsidP="0057646C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  <w:r w:rsidRPr="00601C4B"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LABORATUVAR ÖRNEĞİNİ UYGUN KOŞULLARDA ALABİLME VE LABORATUVARA ULAŞTIRABİLME</w:t>
            </w:r>
          </w:p>
        </w:tc>
      </w:tr>
    </w:tbl>
    <w:p w14:paraId="675F04C5" w14:textId="459365D8" w:rsidR="008C000F" w:rsidRDefault="008C000F" w:rsidP="00D853B1">
      <w:pPr>
        <w:jc w:val="center"/>
        <w:rPr>
          <w:b/>
          <w:color w:val="FF0000"/>
          <w:sz w:val="36"/>
          <w:szCs w:val="36"/>
        </w:rPr>
      </w:pPr>
    </w:p>
    <w:tbl>
      <w:tblPr>
        <w:tblStyle w:val="TabloKlavuzu"/>
        <w:tblW w:w="9336" w:type="dxa"/>
        <w:tblLook w:val="04A0" w:firstRow="1" w:lastRow="0" w:firstColumn="1" w:lastColumn="0" w:noHBand="0" w:noVBand="1"/>
      </w:tblPr>
      <w:tblGrid>
        <w:gridCol w:w="9336"/>
      </w:tblGrid>
      <w:tr w:rsidR="000436B4" w14:paraId="15405506" w14:textId="77777777" w:rsidTr="007B2B6D">
        <w:trPr>
          <w:trHeight w:val="485"/>
        </w:trPr>
        <w:tc>
          <w:tcPr>
            <w:tcW w:w="9336" w:type="dxa"/>
            <w:vAlign w:val="center"/>
          </w:tcPr>
          <w:p w14:paraId="49E5F04B" w14:textId="34616BE1" w:rsidR="000436B4" w:rsidRDefault="000436B4" w:rsidP="007B2B6D">
            <w:pPr>
              <w:rPr>
                <w:b/>
                <w:color w:val="FF0000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MAÇ:</w:t>
            </w:r>
            <w:r w:rsidR="00E4505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7E21C0" w:rsidRPr="007E21C0">
              <w:rPr>
                <w:rFonts w:ascii="Times New Roman" w:hAnsi="Times New Roman" w:cs="Times New Roman"/>
                <w:bCs/>
              </w:rPr>
              <w:t>Laboratuvar örneğini uygun koşullarda alabilme ve laboratuvara ulaştırabilme</w:t>
            </w:r>
            <w:r w:rsidR="007E21C0">
              <w:rPr>
                <w:rFonts w:ascii="Times New Roman" w:hAnsi="Times New Roman" w:cs="Times New Roman"/>
                <w:bCs/>
              </w:rPr>
              <w:t xml:space="preserve"> </w:t>
            </w:r>
            <w:r w:rsidR="00C004F1" w:rsidRPr="00C004F1">
              <w:rPr>
                <w:rFonts w:ascii="Times New Roman" w:hAnsi="Times New Roman" w:cs="Times New Roman"/>
                <w:bCs/>
              </w:rPr>
              <w:t>becerisi kazanmak</w:t>
            </w:r>
          </w:p>
        </w:tc>
      </w:tr>
      <w:tr w:rsidR="00E45052" w14:paraId="105A8AD0" w14:textId="77777777" w:rsidTr="007B2B6D">
        <w:trPr>
          <w:trHeight w:val="972"/>
        </w:trPr>
        <w:tc>
          <w:tcPr>
            <w:tcW w:w="9336" w:type="dxa"/>
            <w:vAlign w:val="center"/>
          </w:tcPr>
          <w:p w14:paraId="600A909C" w14:textId="4C2C3D6C" w:rsidR="00E45052" w:rsidRDefault="00E45052" w:rsidP="007B2B6D">
            <w:pPr>
              <w:rPr>
                <w:b/>
                <w:color w:val="FF0000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EDEF: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  <w:r w:rsidRPr="00EB2997">
              <w:rPr>
                <w:rFonts w:ascii="Times New Roman" w:hAnsi="Times New Roman" w:cs="Times New Roman"/>
                <w:bCs/>
              </w:rPr>
              <w:t xml:space="preserve">Öğrenciler </w:t>
            </w:r>
            <w:r w:rsidR="007E21C0">
              <w:rPr>
                <w:rFonts w:ascii="Times New Roman" w:hAnsi="Times New Roman" w:cs="Times New Roman"/>
                <w:bCs/>
              </w:rPr>
              <w:t>l</w:t>
            </w:r>
            <w:r w:rsidR="007E21C0" w:rsidRPr="007E21C0">
              <w:rPr>
                <w:rFonts w:ascii="Times New Roman" w:hAnsi="Times New Roman" w:cs="Times New Roman"/>
                <w:bCs/>
              </w:rPr>
              <w:t>aboratuvar örneğini uygun koşullarda alabilme</w:t>
            </w:r>
            <w:r w:rsidR="0076035B">
              <w:rPr>
                <w:rFonts w:ascii="Times New Roman" w:hAnsi="Times New Roman" w:cs="Times New Roman"/>
                <w:bCs/>
              </w:rPr>
              <w:t>yi</w:t>
            </w:r>
            <w:r w:rsidR="007E21C0" w:rsidRPr="007E21C0">
              <w:rPr>
                <w:rFonts w:ascii="Times New Roman" w:hAnsi="Times New Roman" w:cs="Times New Roman"/>
                <w:bCs/>
              </w:rPr>
              <w:t xml:space="preserve"> ve laboratuvara ulaştırabilme</w:t>
            </w:r>
            <w:r w:rsidR="0076035B">
              <w:rPr>
                <w:rFonts w:ascii="Times New Roman" w:hAnsi="Times New Roman" w:cs="Times New Roman"/>
                <w:bCs/>
              </w:rPr>
              <w:t>yi anlata</w:t>
            </w:r>
            <w:r w:rsidR="005679C8">
              <w:rPr>
                <w:rFonts w:ascii="Times New Roman" w:hAnsi="Times New Roman" w:cs="Times New Roman"/>
                <w:bCs/>
              </w:rPr>
              <w:t>cak</w:t>
            </w:r>
            <w:r w:rsidRPr="00EB2997">
              <w:rPr>
                <w:rFonts w:ascii="Times New Roman" w:hAnsi="Times New Roman" w:cs="Times New Roman"/>
                <w:bCs/>
              </w:rPr>
              <w:t xml:space="preserve"> ve uygulayabilecektir.</w:t>
            </w:r>
          </w:p>
        </w:tc>
      </w:tr>
      <w:tr w:rsidR="00E45052" w14:paraId="2504AC4B" w14:textId="77777777" w:rsidTr="007B2B6D">
        <w:trPr>
          <w:trHeight w:val="485"/>
        </w:trPr>
        <w:tc>
          <w:tcPr>
            <w:tcW w:w="9336" w:type="dxa"/>
            <w:vAlign w:val="center"/>
          </w:tcPr>
          <w:p w14:paraId="7C8C14BE" w14:textId="7CCC2326" w:rsidR="00E45052" w:rsidRDefault="00E45052" w:rsidP="007B2B6D">
            <w:pPr>
              <w:rPr>
                <w:b/>
                <w:color w:val="FF0000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ÖĞRENME DÜZEYİ:</w:t>
            </w:r>
            <w:r w:rsidRPr="009C212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9C2129">
              <w:rPr>
                <w:rFonts w:ascii="Times New Roman" w:hAnsi="Times New Roman" w:cs="Times New Roman"/>
                <w:bCs/>
              </w:rPr>
              <w:t>4</w:t>
            </w:r>
          </w:p>
        </w:tc>
      </w:tr>
      <w:tr w:rsidR="00E45052" w14:paraId="5C6055FE" w14:textId="77777777" w:rsidTr="007B2B6D">
        <w:trPr>
          <w:trHeight w:val="485"/>
        </w:trPr>
        <w:tc>
          <w:tcPr>
            <w:tcW w:w="9336" w:type="dxa"/>
            <w:vAlign w:val="center"/>
          </w:tcPr>
          <w:p w14:paraId="3F52890C" w14:textId="68A7631B" w:rsidR="00E45052" w:rsidRDefault="00E45052" w:rsidP="007B2B6D">
            <w:pPr>
              <w:rPr>
                <w:b/>
                <w:color w:val="FF0000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RAÇLAR: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  <w:r w:rsidR="009B65DE">
              <w:rPr>
                <w:rFonts w:ascii="Times New Roman" w:hAnsi="Times New Roman" w:cs="Times New Roman"/>
                <w:bCs/>
              </w:rPr>
              <w:t>Uygun örnek alım malzemeleri ve saklama kapları</w:t>
            </w:r>
          </w:p>
        </w:tc>
      </w:tr>
    </w:tbl>
    <w:p w14:paraId="42B6E051" w14:textId="0E75A101" w:rsidR="000436B4" w:rsidRDefault="000436B4" w:rsidP="00D853B1">
      <w:pPr>
        <w:jc w:val="center"/>
        <w:rPr>
          <w:b/>
          <w:color w:val="FF0000"/>
          <w:sz w:val="36"/>
          <w:szCs w:val="36"/>
        </w:rPr>
      </w:pPr>
    </w:p>
    <w:tbl>
      <w:tblPr>
        <w:tblStyle w:val="AkListe-Vurgu1"/>
        <w:tblW w:w="0" w:type="auto"/>
        <w:tblInd w:w="0" w:type="dxa"/>
        <w:tblLook w:val="04A0" w:firstRow="1" w:lastRow="0" w:firstColumn="1" w:lastColumn="0" w:noHBand="0" w:noVBand="1"/>
      </w:tblPr>
      <w:tblGrid>
        <w:gridCol w:w="1282"/>
        <w:gridCol w:w="8006"/>
      </w:tblGrid>
      <w:tr w:rsidR="0021062F" w14:paraId="6C1F7FE9" w14:textId="77777777" w:rsidTr="002106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  <w:tcBorders>
              <w:top w:val="single" w:sz="8" w:space="0" w:color="4F81BD" w:themeColor="accent1"/>
              <w:left w:val="single" w:sz="8" w:space="0" w:color="4F81BD" w:themeColor="accent1"/>
              <w:bottom w:val="nil"/>
              <w:right w:val="single" w:sz="8" w:space="0" w:color="4F81BD" w:themeColor="accent1"/>
            </w:tcBorders>
            <w:hideMark/>
          </w:tcPr>
          <w:p w14:paraId="490BFE16" w14:textId="77777777" w:rsidR="0021062F" w:rsidRDefault="0021062F">
            <w:pPr>
              <w:jc w:val="center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DEĞERLENDİRME KRİTERLERİ:</w:t>
            </w:r>
          </w:p>
        </w:tc>
      </w:tr>
      <w:tr w:rsidR="0021062F" w14:paraId="7BBE52F5" w14:textId="77777777" w:rsidTr="002106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  <w:hideMark/>
          </w:tcPr>
          <w:p w14:paraId="0F7AF965" w14:textId="77777777" w:rsidR="0021062F" w:rsidRDefault="0021062F">
            <w:pPr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Aşağıdaki puanlama sistemini kullanarak, tüm basamaklar doğru, sıralı ve duraksamadan yapılıp, tümünden tam not alana dek beceriyi yineleyiniz.</w:t>
            </w:r>
          </w:p>
        </w:tc>
      </w:tr>
      <w:tr w:rsidR="0021062F" w14:paraId="3B15A045" w14:textId="77777777" w:rsidTr="002106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  <w:tcBorders>
              <w:top w:val="nil"/>
              <w:left w:val="single" w:sz="8" w:space="0" w:color="4F81BD" w:themeColor="accent1"/>
              <w:bottom w:val="nil"/>
              <w:right w:val="nil"/>
            </w:tcBorders>
            <w:hideMark/>
          </w:tcPr>
          <w:p w14:paraId="4F8174D8" w14:textId="77777777" w:rsidR="0021062F" w:rsidRDefault="0021062F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006" w:type="dxa"/>
            <w:tcBorders>
              <w:top w:val="nil"/>
              <w:left w:val="nil"/>
              <w:bottom w:val="nil"/>
              <w:right w:val="single" w:sz="8" w:space="0" w:color="4F81BD" w:themeColor="accent1"/>
            </w:tcBorders>
            <w:hideMark/>
          </w:tcPr>
          <w:p w14:paraId="346C556A" w14:textId="77777777" w:rsidR="0021062F" w:rsidRDefault="0021062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Geliştirilmesi gerekir:</w:t>
            </w:r>
            <w:r>
              <w:rPr>
                <w:rFonts w:ascii="Times New Roman" w:hAnsi="Times New Roman" w:cs="Times New Roman"/>
              </w:rPr>
              <w:t xml:space="preserve"> Basamağın hiç uygulanmaması; yanlış uygulanması ya da sırasında uygulanmaması</w:t>
            </w:r>
          </w:p>
        </w:tc>
      </w:tr>
      <w:tr w:rsidR="0021062F" w14:paraId="3D820E3F" w14:textId="77777777" w:rsidTr="002106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  <w:tcBorders>
              <w:right w:val="nil"/>
            </w:tcBorders>
            <w:hideMark/>
          </w:tcPr>
          <w:p w14:paraId="47B24BF6" w14:textId="77777777" w:rsidR="0021062F" w:rsidRDefault="0021062F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006" w:type="dxa"/>
            <w:tcBorders>
              <w:left w:val="nil"/>
            </w:tcBorders>
            <w:hideMark/>
          </w:tcPr>
          <w:p w14:paraId="1E18EE7E" w14:textId="77777777" w:rsidR="0021062F" w:rsidRDefault="0021062F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Yeterli:</w:t>
            </w:r>
            <w:r>
              <w:rPr>
                <w:rFonts w:ascii="Times New Roman" w:hAnsi="Times New Roman" w:cs="Times New Roman"/>
              </w:rPr>
              <w:t xml:space="preserve"> Basamağın doğru olarak ve sırasında uygulanması; ancak eğiticinin yardımına gereksinim duyulması</w:t>
            </w:r>
          </w:p>
        </w:tc>
      </w:tr>
      <w:tr w:rsidR="0021062F" w14:paraId="6C2DFBF5" w14:textId="77777777" w:rsidTr="002106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  <w:tcBorders>
              <w:top w:val="nil"/>
              <w:left w:val="single" w:sz="8" w:space="0" w:color="4F81BD" w:themeColor="accent1"/>
              <w:bottom w:val="single" w:sz="8" w:space="0" w:color="4F81BD" w:themeColor="accent1"/>
              <w:right w:val="nil"/>
            </w:tcBorders>
            <w:hideMark/>
          </w:tcPr>
          <w:p w14:paraId="416962C0" w14:textId="77777777" w:rsidR="0021062F" w:rsidRDefault="0021062F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06" w:type="dxa"/>
            <w:tcBorders>
              <w:top w:val="nil"/>
              <w:left w:val="nil"/>
              <w:bottom w:val="single" w:sz="8" w:space="0" w:color="4F81BD" w:themeColor="accent1"/>
              <w:right w:val="single" w:sz="8" w:space="0" w:color="4F81BD" w:themeColor="accent1"/>
            </w:tcBorders>
            <w:hideMark/>
          </w:tcPr>
          <w:p w14:paraId="02FE2DC1" w14:textId="77777777" w:rsidR="0021062F" w:rsidRDefault="0021062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Ustalaşmış:</w:t>
            </w:r>
            <w:r>
              <w:rPr>
                <w:rFonts w:ascii="Times New Roman" w:hAnsi="Times New Roman" w:cs="Times New Roman"/>
              </w:rPr>
              <w:t xml:space="preserve"> Basamağın duraksamadan ve eğiticinin yardımına gereksinim olmadan doğru olarak ve sırasında uygulanması </w:t>
            </w:r>
          </w:p>
        </w:tc>
      </w:tr>
    </w:tbl>
    <w:p w14:paraId="51AE5EC8" w14:textId="3440BB20" w:rsidR="0021062F" w:rsidRDefault="0021062F" w:rsidP="00D853B1">
      <w:pPr>
        <w:jc w:val="center"/>
        <w:rPr>
          <w:b/>
          <w:color w:val="FF0000"/>
          <w:sz w:val="36"/>
          <w:szCs w:val="3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51"/>
        <w:gridCol w:w="7337"/>
      </w:tblGrid>
      <w:tr w:rsidR="009A7166" w14:paraId="4E13F438" w14:textId="77777777" w:rsidTr="009A7166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66630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KATILIMCININ </w:t>
            </w:r>
          </w:p>
        </w:tc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B262B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9A7166" w14:paraId="2D903622" w14:textId="77777777" w:rsidTr="009A7166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CF5D0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ı Soyadı:</w:t>
            </w:r>
          </w:p>
        </w:tc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F14DD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9A7166" w14:paraId="6F7E5800" w14:textId="77777777" w:rsidTr="009A7166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973A5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ınıfı:</w:t>
            </w:r>
          </w:p>
        </w:tc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64AC0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9A7166" w14:paraId="15E9BAE3" w14:textId="77777777" w:rsidTr="009A7166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2F74D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arası:</w:t>
            </w:r>
          </w:p>
        </w:tc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63630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325777D8" w14:textId="4A221A9E" w:rsidR="009A7166" w:rsidRDefault="009A7166" w:rsidP="00D853B1">
      <w:pPr>
        <w:jc w:val="center"/>
        <w:rPr>
          <w:b/>
          <w:color w:val="FF0000"/>
          <w:sz w:val="36"/>
          <w:szCs w:val="36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6"/>
        <w:gridCol w:w="5722"/>
        <w:gridCol w:w="748"/>
        <w:gridCol w:w="741"/>
        <w:gridCol w:w="735"/>
      </w:tblGrid>
      <w:tr w:rsidR="004F3776" w:rsidRPr="002F31E6" w14:paraId="3B955734" w14:textId="77777777" w:rsidTr="009472BD">
        <w:trPr>
          <w:trHeight w:val="1110"/>
        </w:trPr>
        <w:tc>
          <w:tcPr>
            <w:tcW w:w="687" w:type="pct"/>
            <w:shd w:val="clear" w:color="auto" w:fill="B6DDE8" w:themeFill="accent5" w:themeFillTint="66"/>
            <w:vAlign w:val="center"/>
            <w:hideMark/>
          </w:tcPr>
          <w:p w14:paraId="4AE5634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ASAMAK NO</w:t>
            </w:r>
          </w:p>
        </w:tc>
        <w:tc>
          <w:tcPr>
            <w:tcW w:w="3106" w:type="pct"/>
            <w:shd w:val="clear" w:color="auto" w:fill="B6DDE8" w:themeFill="accent5" w:themeFillTint="66"/>
            <w:vAlign w:val="center"/>
            <w:hideMark/>
          </w:tcPr>
          <w:p w14:paraId="5D1E6785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UYGULAMA BASAMAKLARI</w:t>
            </w:r>
          </w:p>
        </w:tc>
        <w:tc>
          <w:tcPr>
            <w:tcW w:w="1207" w:type="pct"/>
            <w:gridSpan w:val="3"/>
            <w:shd w:val="clear" w:color="auto" w:fill="B6DDE8" w:themeFill="accent5" w:themeFillTint="66"/>
            <w:vAlign w:val="center"/>
            <w:hideMark/>
          </w:tcPr>
          <w:p w14:paraId="7276332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ĞERLENDİRME</w:t>
            </w:r>
          </w:p>
        </w:tc>
      </w:tr>
      <w:tr w:rsidR="002F31E6" w:rsidRPr="002F31E6" w14:paraId="391747CC" w14:textId="77777777" w:rsidTr="00D610A8">
        <w:trPr>
          <w:trHeight w:val="480"/>
        </w:trPr>
        <w:tc>
          <w:tcPr>
            <w:tcW w:w="687" w:type="pct"/>
            <w:shd w:val="clear" w:color="auto" w:fill="auto"/>
            <w:vAlign w:val="center"/>
            <w:hideMark/>
          </w:tcPr>
          <w:p w14:paraId="6B3F3F6D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106" w:type="pct"/>
            <w:shd w:val="clear" w:color="auto" w:fill="auto"/>
            <w:vAlign w:val="center"/>
            <w:hideMark/>
          </w:tcPr>
          <w:p w14:paraId="74713B1F" w14:textId="77777777" w:rsidR="002F31E6" w:rsidRPr="002F31E6" w:rsidRDefault="002F31E6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 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36F5FE49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0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1629114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4087E98B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2</w:t>
            </w:r>
          </w:p>
        </w:tc>
      </w:tr>
      <w:tr w:rsidR="002F31E6" w:rsidRPr="002F31E6" w14:paraId="7C0273DB" w14:textId="77777777" w:rsidTr="005679C8">
        <w:trPr>
          <w:trHeight w:val="480"/>
        </w:trPr>
        <w:tc>
          <w:tcPr>
            <w:tcW w:w="687" w:type="pct"/>
            <w:shd w:val="clear" w:color="auto" w:fill="auto"/>
            <w:vAlign w:val="center"/>
            <w:hideMark/>
          </w:tcPr>
          <w:p w14:paraId="4D2A2FD4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6679C63C" w14:textId="56F44079" w:rsidR="002F31E6" w:rsidRPr="002F31E6" w:rsidRDefault="009472BD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Laboratuvar 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>İstek formunun doldurulması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68B6CD0D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47E56315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46170408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9472BD" w:rsidRPr="002F31E6" w14:paraId="43385F12" w14:textId="77777777" w:rsidTr="00D610A8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0523874E" w14:textId="77777777" w:rsidR="009472BD" w:rsidRPr="002F31E6" w:rsidRDefault="009472BD" w:rsidP="00947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2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3F0A80CB" w14:textId="22C419FC" w:rsidR="009472BD" w:rsidRPr="002F31E6" w:rsidRDefault="009472BD" w:rsidP="009472B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Hastanın kimlik bilgisini doğrulayın</w:t>
            </w:r>
            <w:r w:rsidR="00D301DC">
              <w:rPr>
                <w:rFonts w:ascii="Times New Roman" w:eastAsia="Times New Roman" w:hAnsi="Times New Roman" w:cs="Times New Roman"/>
                <w:lang w:eastAsia="tr-TR"/>
              </w:rPr>
              <w:t xml:space="preserve"> (Hasta, hasta yakını, bilek bandı gibi)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10FBD433" w14:textId="77777777" w:rsidR="009472BD" w:rsidRPr="002F31E6" w:rsidRDefault="009472BD" w:rsidP="009472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280863F3" w14:textId="77777777" w:rsidR="009472BD" w:rsidRPr="002F31E6" w:rsidRDefault="009472BD" w:rsidP="009472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64EF1653" w14:textId="77777777" w:rsidR="009472BD" w:rsidRPr="002F31E6" w:rsidRDefault="009472BD" w:rsidP="009472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9472BD" w:rsidRPr="002F31E6" w14:paraId="5ABD9FC6" w14:textId="77777777" w:rsidTr="00D610A8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64A4051C" w14:textId="77777777" w:rsidR="009472BD" w:rsidRPr="002F31E6" w:rsidRDefault="009472BD" w:rsidP="00947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lastRenderedPageBreak/>
              <w:t>3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31C1536A" w14:textId="77777777" w:rsidR="009472BD" w:rsidRDefault="009472BD" w:rsidP="00B348C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B9528F">
              <w:rPr>
                <w:rFonts w:ascii="Times New Roman" w:eastAsia="Times New Roman" w:hAnsi="Times New Roman" w:cs="Times New Roman"/>
                <w:lang w:eastAsia="tr-TR"/>
              </w:rPr>
              <w:t>Hastanın tetkik şartlarını sağlayıp sağlamadığının doğrulanması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 w:rsidRPr="00B9528F">
              <w:rPr>
                <w:rFonts w:ascii="Times New Roman" w:eastAsia="Times New Roman" w:hAnsi="Times New Roman" w:cs="Times New Roman"/>
                <w:lang w:eastAsia="tr-TR"/>
              </w:rPr>
              <w:t>(laboratuvar testinin aç karnına yapılması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>, son ilaç dozunun sorulması</w:t>
            </w:r>
            <w:r w:rsidR="003C6290">
              <w:rPr>
                <w:rFonts w:ascii="Times New Roman" w:eastAsia="Times New Roman" w:hAnsi="Times New Roman" w:cs="Times New Roman"/>
                <w:lang w:eastAsia="tr-TR"/>
              </w:rPr>
              <w:t xml:space="preserve">, ayakta ya da yatarak alınacak </w:t>
            </w:r>
            <w:r w:rsidR="00FC3F18">
              <w:rPr>
                <w:rFonts w:ascii="Times New Roman" w:eastAsia="Times New Roman" w:hAnsi="Times New Roman" w:cs="Times New Roman"/>
                <w:lang w:eastAsia="tr-TR"/>
              </w:rPr>
              <w:t>testler</w:t>
            </w:r>
            <w:r w:rsidRPr="00B9528F">
              <w:rPr>
                <w:rFonts w:ascii="Times New Roman" w:eastAsia="Times New Roman" w:hAnsi="Times New Roman" w:cs="Times New Roman"/>
                <w:lang w:eastAsia="tr-TR"/>
              </w:rPr>
              <w:t>)</w:t>
            </w:r>
            <w:r w:rsidR="00B348C5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</w:p>
          <w:p w14:paraId="0364FFA2" w14:textId="2662F92E" w:rsidR="00D96A2C" w:rsidRPr="002F31E6" w:rsidRDefault="00D96A2C" w:rsidP="00B348C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Bunun için laboratuvar test kitapçıklarından faydalanılır.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54AF9203" w14:textId="77777777" w:rsidR="009472BD" w:rsidRPr="002F31E6" w:rsidRDefault="009472BD" w:rsidP="009472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6E8164B7" w14:textId="77777777" w:rsidR="009472BD" w:rsidRPr="002F31E6" w:rsidRDefault="009472BD" w:rsidP="009472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7501A255" w14:textId="77777777" w:rsidR="009472BD" w:rsidRPr="002F31E6" w:rsidRDefault="009472BD" w:rsidP="009472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FE7140" w:rsidRPr="002F31E6" w14:paraId="3D351466" w14:textId="77777777" w:rsidTr="00D610A8">
        <w:trPr>
          <w:trHeight w:val="615"/>
        </w:trPr>
        <w:tc>
          <w:tcPr>
            <w:tcW w:w="687" w:type="pct"/>
            <w:shd w:val="clear" w:color="auto" w:fill="auto"/>
            <w:vAlign w:val="center"/>
          </w:tcPr>
          <w:p w14:paraId="69444F13" w14:textId="5789BC5E" w:rsidR="00FE7140" w:rsidRPr="002F31E6" w:rsidRDefault="000A47EF" w:rsidP="00947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4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7C9A7001" w14:textId="71644F42" w:rsidR="00FE7140" w:rsidRPr="00B9528F" w:rsidRDefault="00FE7140" w:rsidP="00B348C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E46E5">
              <w:rPr>
                <w:rFonts w:ascii="Times New Roman" w:eastAsia="Times New Roman" w:hAnsi="Times New Roman" w:cs="Times New Roman"/>
                <w:lang w:eastAsia="tr-TR"/>
              </w:rPr>
              <w:t xml:space="preserve">Uygun örnek </w:t>
            </w:r>
            <w:r w:rsidR="00F36845">
              <w:rPr>
                <w:rFonts w:ascii="Times New Roman" w:eastAsia="Times New Roman" w:hAnsi="Times New Roman" w:cs="Times New Roman"/>
                <w:lang w:eastAsia="tr-TR"/>
              </w:rPr>
              <w:t>tipinin</w:t>
            </w:r>
            <w:r w:rsidRPr="007E46E5">
              <w:rPr>
                <w:rFonts w:ascii="Times New Roman" w:eastAsia="Times New Roman" w:hAnsi="Times New Roman" w:cs="Times New Roman"/>
                <w:lang w:eastAsia="tr-TR"/>
              </w:rPr>
              <w:t xml:space="preserve"> belirlenmesi</w:t>
            </w:r>
            <w:r w:rsidR="00585C3D">
              <w:rPr>
                <w:rFonts w:ascii="Times New Roman" w:eastAsia="Times New Roman" w:hAnsi="Times New Roman" w:cs="Times New Roman"/>
                <w:lang w:eastAsia="tr-TR"/>
              </w:rPr>
              <w:t xml:space="preserve"> (</w:t>
            </w:r>
            <w:r w:rsidR="00585C3D" w:rsidRPr="007E46E5">
              <w:rPr>
                <w:rFonts w:ascii="Times New Roman" w:eastAsia="Times New Roman" w:hAnsi="Times New Roman" w:cs="Times New Roman"/>
                <w:lang w:eastAsia="tr-TR"/>
              </w:rPr>
              <w:t>serum, plazma, tam kan</w:t>
            </w:r>
            <w:r w:rsidR="00585C3D">
              <w:rPr>
                <w:rFonts w:ascii="Times New Roman" w:eastAsia="Times New Roman" w:hAnsi="Times New Roman" w:cs="Times New Roman"/>
                <w:lang w:eastAsia="tr-TR"/>
              </w:rPr>
              <w:t xml:space="preserve">, idrar, balgam </w:t>
            </w:r>
            <w:proofErr w:type="spellStart"/>
            <w:r w:rsidR="00585C3D">
              <w:rPr>
                <w:rFonts w:ascii="Times New Roman" w:eastAsia="Times New Roman" w:hAnsi="Times New Roman" w:cs="Times New Roman"/>
                <w:lang w:eastAsia="tr-TR"/>
              </w:rPr>
              <w:t>vb</w:t>
            </w:r>
            <w:proofErr w:type="spellEnd"/>
            <w:r w:rsidR="00585C3D">
              <w:rPr>
                <w:rFonts w:ascii="Times New Roman" w:eastAsia="Times New Roman" w:hAnsi="Times New Roman" w:cs="Times New Roman"/>
                <w:lang w:eastAsia="tr-TR"/>
              </w:rPr>
              <w:t xml:space="preserve"> diğer vücut sıvıları)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4BC7E0FB" w14:textId="77777777" w:rsidR="00FE7140" w:rsidRPr="002F31E6" w:rsidRDefault="00FE7140" w:rsidP="009472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14:paraId="4E0ED885" w14:textId="77777777" w:rsidR="00FE7140" w:rsidRPr="002F31E6" w:rsidRDefault="00FE7140" w:rsidP="009472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399" w:type="pct"/>
            <w:shd w:val="clear" w:color="auto" w:fill="auto"/>
            <w:vAlign w:val="center"/>
          </w:tcPr>
          <w:p w14:paraId="2A955044" w14:textId="77777777" w:rsidR="00FE7140" w:rsidRPr="002F31E6" w:rsidRDefault="00FE7140" w:rsidP="009472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</w:tr>
      <w:tr w:rsidR="00637A08" w:rsidRPr="002F31E6" w14:paraId="26B80992" w14:textId="77777777" w:rsidTr="00D610A8">
        <w:trPr>
          <w:trHeight w:val="615"/>
        </w:trPr>
        <w:tc>
          <w:tcPr>
            <w:tcW w:w="687" w:type="pct"/>
            <w:shd w:val="clear" w:color="auto" w:fill="auto"/>
            <w:vAlign w:val="center"/>
          </w:tcPr>
          <w:p w14:paraId="0601016D" w14:textId="5A0C43C7" w:rsidR="00637A08" w:rsidRPr="002F31E6" w:rsidRDefault="000A47EF" w:rsidP="00947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5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6FA06FF6" w14:textId="76DDA173" w:rsidR="00637A08" w:rsidRPr="00B9528F" w:rsidRDefault="009A101C" w:rsidP="00B348C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E46E5">
              <w:rPr>
                <w:rFonts w:ascii="Times New Roman" w:eastAsia="Times New Roman" w:hAnsi="Times New Roman" w:cs="Times New Roman"/>
                <w:lang w:eastAsia="tr-TR"/>
              </w:rPr>
              <w:t>Uygun örnek kabının belirlenmesi (</w:t>
            </w:r>
            <w:r w:rsidR="00DE7E0F">
              <w:rPr>
                <w:rFonts w:ascii="Times New Roman" w:eastAsia="Times New Roman" w:hAnsi="Times New Roman" w:cs="Times New Roman"/>
                <w:lang w:eastAsia="tr-TR"/>
              </w:rPr>
              <w:t>Kan tüpleri</w:t>
            </w:r>
            <w:r w:rsidRPr="007E46E5">
              <w:rPr>
                <w:rFonts w:ascii="Times New Roman" w:eastAsia="Times New Roman" w:hAnsi="Times New Roman" w:cs="Times New Roman"/>
                <w:lang w:eastAsia="tr-TR"/>
              </w:rPr>
              <w:t xml:space="preserve">, idrar kabı, </w:t>
            </w:r>
            <w:r w:rsidR="00162F1A">
              <w:rPr>
                <w:rFonts w:ascii="Times New Roman" w:eastAsia="Times New Roman" w:hAnsi="Times New Roman" w:cs="Times New Roman"/>
                <w:lang w:eastAsia="tr-TR"/>
              </w:rPr>
              <w:t xml:space="preserve">koruyucu içeren kaplar, </w:t>
            </w:r>
            <w:r w:rsidRPr="007E46E5">
              <w:rPr>
                <w:rFonts w:ascii="Times New Roman" w:eastAsia="Times New Roman" w:hAnsi="Times New Roman" w:cs="Times New Roman"/>
                <w:lang w:eastAsia="tr-TR"/>
              </w:rPr>
              <w:t xml:space="preserve">mikrobiyoloji veya patoloji </w:t>
            </w:r>
            <w:r w:rsidR="00DE7E0F">
              <w:rPr>
                <w:rFonts w:ascii="Times New Roman" w:eastAsia="Times New Roman" w:hAnsi="Times New Roman" w:cs="Times New Roman"/>
                <w:lang w:eastAsia="tr-TR"/>
              </w:rPr>
              <w:t xml:space="preserve">için </w:t>
            </w:r>
            <w:r w:rsidRPr="007E46E5">
              <w:rPr>
                <w:rFonts w:ascii="Times New Roman" w:eastAsia="Times New Roman" w:hAnsi="Times New Roman" w:cs="Times New Roman"/>
                <w:lang w:eastAsia="tr-TR"/>
              </w:rPr>
              <w:t>örnek kapları)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78F42780" w14:textId="77777777" w:rsidR="00637A08" w:rsidRPr="002F31E6" w:rsidRDefault="00637A08" w:rsidP="009472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14:paraId="499C5282" w14:textId="77777777" w:rsidR="00637A08" w:rsidRPr="002F31E6" w:rsidRDefault="00637A08" w:rsidP="009472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399" w:type="pct"/>
            <w:shd w:val="clear" w:color="auto" w:fill="auto"/>
            <w:vAlign w:val="center"/>
          </w:tcPr>
          <w:p w14:paraId="0D162C8E" w14:textId="77777777" w:rsidR="00637A08" w:rsidRPr="002F31E6" w:rsidRDefault="00637A08" w:rsidP="009472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</w:tr>
      <w:tr w:rsidR="00201883" w:rsidRPr="002F31E6" w14:paraId="2406A2B4" w14:textId="77777777" w:rsidTr="00D610A8">
        <w:trPr>
          <w:trHeight w:val="615"/>
        </w:trPr>
        <w:tc>
          <w:tcPr>
            <w:tcW w:w="687" w:type="pct"/>
            <w:shd w:val="clear" w:color="auto" w:fill="auto"/>
            <w:vAlign w:val="center"/>
          </w:tcPr>
          <w:p w14:paraId="2D1A1512" w14:textId="23911D22" w:rsidR="00201883" w:rsidRPr="002F31E6" w:rsidRDefault="000A47EF" w:rsidP="00947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6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5CA7297B" w14:textId="7F4D5DAA" w:rsidR="00201883" w:rsidRPr="007E46E5" w:rsidRDefault="00201883" w:rsidP="00B348C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Hastanın bilgilendirilmesi (</w:t>
            </w:r>
            <w:r w:rsidRPr="00EF363B">
              <w:rPr>
                <w:rFonts w:ascii="Times New Roman" w:eastAsia="Times New Roman" w:hAnsi="Times New Roman" w:cs="Times New Roman"/>
                <w:lang w:eastAsia="tr-TR"/>
              </w:rPr>
              <w:t>ne yapılacak, hasta sonuçları ne zaman ve nereden alabilir)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13EF3AA3" w14:textId="77777777" w:rsidR="00201883" w:rsidRPr="002F31E6" w:rsidRDefault="00201883" w:rsidP="009472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14:paraId="5BA948B8" w14:textId="77777777" w:rsidR="00201883" w:rsidRPr="002F31E6" w:rsidRDefault="00201883" w:rsidP="009472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399" w:type="pct"/>
            <w:shd w:val="clear" w:color="auto" w:fill="auto"/>
            <w:vAlign w:val="center"/>
          </w:tcPr>
          <w:p w14:paraId="08579BF4" w14:textId="77777777" w:rsidR="00201883" w:rsidRPr="002F31E6" w:rsidRDefault="00201883" w:rsidP="009472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</w:tr>
      <w:tr w:rsidR="00201883" w:rsidRPr="002F31E6" w14:paraId="1D768108" w14:textId="77777777" w:rsidTr="00D610A8">
        <w:trPr>
          <w:trHeight w:val="615"/>
        </w:trPr>
        <w:tc>
          <w:tcPr>
            <w:tcW w:w="687" w:type="pct"/>
            <w:shd w:val="clear" w:color="auto" w:fill="auto"/>
            <w:vAlign w:val="center"/>
          </w:tcPr>
          <w:p w14:paraId="0EE323AF" w14:textId="11177427" w:rsidR="00201883" w:rsidRPr="002F31E6" w:rsidRDefault="000A47EF" w:rsidP="00947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7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3ADCAF5D" w14:textId="42B12956" w:rsidR="00201883" w:rsidRDefault="00201883" w:rsidP="00B348C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BF1EDA">
              <w:rPr>
                <w:rFonts w:ascii="Times New Roman" w:eastAsia="Times New Roman" w:hAnsi="Times New Roman" w:cs="Times New Roman"/>
                <w:lang w:eastAsia="tr-TR"/>
              </w:rPr>
              <w:t>Hasta güvenliğinin korunması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3F4064DE" w14:textId="77777777" w:rsidR="00201883" w:rsidRPr="002F31E6" w:rsidRDefault="00201883" w:rsidP="009472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14:paraId="246A6993" w14:textId="77777777" w:rsidR="00201883" w:rsidRPr="002F31E6" w:rsidRDefault="00201883" w:rsidP="009472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399" w:type="pct"/>
            <w:shd w:val="clear" w:color="auto" w:fill="auto"/>
            <w:vAlign w:val="center"/>
          </w:tcPr>
          <w:p w14:paraId="2160E679" w14:textId="77777777" w:rsidR="00201883" w:rsidRPr="002F31E6" w:rsidRDefault="00201883" w:rsidP="009472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</w:tr>
      <w:tr w:rsidR="00201883" w:rsidRPr="002F31E6" w14:paraId="36F253B1" w14:textId="77777777" w:rsidTr="00D610A8">
        <w:trPr>
          <w:trHeight w:val="615"/>
        </w:trPr>
        <w:tc>
          <w:tcPr>
            <w:tcW w:w="687" w:type="pct"/>
            <w:shd w:val="clear" w:color="auto" w:fill="auto"/>
            <w:vAlign w:val="center"/>
          </w:tcPr>
          <w:p w14:paraId="0242AB32" w14:textId="4BCFA4A1" w:rsidR="00201883" w:rsidRPr="002F31E6" w:rsidRDefault="000A47EF" w:rsidP="002018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8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52AE4088" w14:textId="3AA7AF8D" w:rsidR="00201883" w:rsidRPr="00BF1EDA" w:rsidRDefault="00201883" w:rsidP="0020188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Numuneyi alan personelin güvenliği (eldiven, maske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tr-TR"/>
              </w:rPr>
              <w:t>vb</w:t>
            </w:r>
            <w:proofErr w:type="spellEnd"/>
            <w:r>
              <w:rPr>
                <w:rFonts w:ascii="Times New Roman" w:eastAsia="Times New Roman" w:hAnsi="Times New Roman" w:cs="Times New Roman"/>
                <w:lang w:eastAsia="tr-TR"/>
              </w:rPr>
              <w:t>)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01EE7110" w14:textId="77777777" w:rsidR="00201883" w:rsidRPr="002F31E6" w:rsidRDefault="00201883" w:rsidP="00201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14:paraId="33741A27" w14:textId="77777777" w:rsidR="00201883" w:rsidRPr="002F31E6" w:rsidRDefault="00201883" w:rsidP="00201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399" w:type="pct"/>
            <w:shd w:val="clear" w:color="auto" w:fill="auto"/>
            <w:vAlign w:val="center"/>
          </w:tcPr>
          <w:p w14:paraId="081C0B83" w14:textId="77777777" w:rsidR="00201883" w:rsidRPr="002F31E6" w:rsidRDefault="00201883" w:rsidP="00201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</w:tr>
      <w:tr w:rsidR="009351F0" w:rsidRPr="002F31E6" w14:paraId="095F7604" w14:textId="77777777" w:rsidTr="00D610A8">
        <w:trPr>
          <w:trHeight w:val="615"/>
        </w:trPr>
        <w:tc>
          <w:tcPr>
            <w:tcW w:w="687" w:type="pct"/>
            <w:shd w:val="clear" w:color="auto" w:fill="auto"/>
            <w:vAlign w:val="center"/>
          </w:tcPr>
          <w:p w14:paraId="0A8B3F42" w14:textId="77EB919F" w:rsidR="009351F0" w:rsidRPr="002F31E6" w:rsidRDefault="000A47EF" w:rsidP="002018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9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1B06858B" w14:textId="11526C01" w:rsidR="009351F0" w:rsidRPr="00BF1EDA" w:rsidRDefault="009351F0" w:rsidP="0020188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BF1EDA">
              <w:rPr>
                <w:rFonts w:ascii="Times New Roman" w:eastAsia="Times New Roman" w:hAnsi="Times New Roman" w:cs="Times New Roman"/>
                <w:lang w:eastAsia="tr-TR"/>
              </w:rPr>
              <w:t xml:space="preserve">Laboratuvarın belirlediği </w:t>
            </w:r>
            <w:r w:rsidRPr="00EB5246">
              <w:rPr>
                <w:rFonts w:ascii="Times New Roman" w:eastAsia="Times New Roman" w:hAnsi="Times New Roman" w:cs="Times New Roman"/>
                <w:lang w:eastAsia="tr-TR"/>
              </w:rPr>
              <w:t>numune kabul</w:t>
            </w:r>
            <w:r w:rsidRPr="00BF1EDA">
              <w:rPr>
                <w:rFonts w:ascii="Times New Roman" w:eastAsia="Times New Roman" w:hAnsi="Times New Roman" w:cs="Times New Roman"/>
                <w:lang w:eastAsia="tr-TR"/>
              </w:rPr>
              <w:t xml:space="preserve"> veya ret</w:t>
            </w:r>
            <w:r w:rsidRPr="00EB5246">
              <w:rPr>
                <w:rFonts w:ascii="Times New Roman" w:eastAsia="Times New Roman" w:hAnsi="Times New Roman" w:cs="Times New Roman"/>
                <w:lang w:eastAsia="tr-TR"/>
              </w:rPr>
              <w:t xml:space="preserve"> kriterlerin</w:t>
            </w:r>
            <w:r w:rsidR="00683711" w:rsidRPr="00BF1EDA">
              <w:rPr>
                <w:rFonts w:ascii="Times New Roman" w:eastAsia="Times New Roman" w:hAnsi="Times New Roman" w:cs="Times New Roman"/>
                <w:lang w:eastAsia="tr-TR"/>
              </w:rPr>
              <w:t xml:space="preserve">in bilinmesi </w:t>
            </w:r>
            <w:r w:rsidR="0076646C" w:rsidRPr="00BF1EDA">
              <w:rPr>
                <w:rFonts w:ascii="Times New Roman" w:eastAsia="Times New Roman" w:hAnsi="Times New Roman" w:cs="Times New Roman"/>
                <w:lang w:eastAsia="tr-TR"/>
              </w:rPr>
              <w:t>[</w:t>
            </w:r>
            <w:proofErr w:type="spellStart"/>
            <w:r w:rsidRPr="00BF1EDA">
              <w:rPr>
                <w:rFonts w:ascii="Times New Roman" w:eastAsia="Times New Roman" w:hAnsi="Times New Roman" w:cs="Times New Roman"/>
                <w:lang w:eastAsia="tr-TR"/>
              </w:rPr>
              <w:t>sitratlı</w:t>
            </w:r>
            <w:proofErr w:type="spellEnd"/>
            <w:r w:rsidRPr="00BF1EDA">
              <w:rPr>
                <w:rFonts w:ascii="Times New Roman" w:eastAsia="Times New Roman" w:hAnsi="Times New Roman" w:cs="Times New Roman"/>
                <w:lang w:eastAsia="tr-TR"/>
              </w:rPr>
              <w:t xml:space="preserve"> tüplerde (mavi kapaklı) çizgiye kadar alınması ve </w:t>
            </w:r>
            <w:r w:rsidR="00B80149" w:rsidRPr="00BF1EDA">
              <w:rPr>
                <w:rFonts w:ascii="Times New Roman" w:eastAsia="Times New Roman" w:hAnsi="Times New Roman" w:cs="Times New Roman"/>
                <w:lang w:eastAsia="tr-TR"/>
              </w:rPr>
              <w:t xml:space="preserve">tam kan için </w:t>
            </w:r>
            <w:proofErr w:type="spellStart"/>
            <w:r w:rsidRPr="00BF1EDA">
              <w:rPr>
                <w:rFonts w:ascii="Times New Roman" w:eastAsia="Times New Roman" w:hAnsi="Times New Roman" w:cs="Times New Roman"/>
                <w:lang w:eastAsia="tr-TR"/>
              </w:rPr>
              <w:t>pıhıtı</w:t>
            </w:r>
            <w:r w:rsidR="00B80149" w:rsidRPr="00BF1EDA">
              <w:rPr>
                <w:rFonts w:ascii="Times New Roman" w:eastAsia="Times New Roman" w:hAnsi="Times New Roman" w:cs="Times New Roman"/>
                <w:lang w:eastAsia="tr-TR"/>
              </w:rPr>
              <w:t>l</w:t>
            </w:r>
            <w:r w:rsidR="0076646C" w:rsidRPr="00BF1EDA">
              <w:rPr>
                <w:rFonts w:ascii="Times New Roman" w:eastAsia="Times New Roman" w:hAnsi="Times New Roman" w:cs="Times New Roman"/>
                <w:lang w:eastAsia="tr-TR"/>
              </w:rPr>
              <w:t>ı</w:t>
            </w:r>
            <w:proofErr w:type="spellEnd"/>
            <w:r w:rsidR="0076646C" w:rsidRPr="00BF1EDA">
              <w:rPr>
                <w:rFonts w:ascii="Times New Roman" w:eastAsia="Times New Roman" w:hAnsi="Times New Roman" w:cs="Times New Roman"/>
                <w:lang w:eastAsia="tr-TR"/>
              </w:rPr>
              <w:t xml:space="preserve"> örnek</w:t>
            </w:r>
            <w:r w:rsidRPr="00BF1EDA">
              <w:rPr>
                <w:rFonts w:ascii="Times New Roman" w:eastAsia="Times New Roman" w:hAnsi="Times New Roman" w:cs="Times New Roman"/>
                <w:lang w:eastAsia="tr-TR"/>
              </w:rPr>
              <w:t xml:space="preserve"> oluşmaması</w:t>
            </w:r>
            <w:r w:rsidR="0076646C" w:rsidRPr="00BF1EDA">
              <w:rPr>
                <w:rFonts w:ascii="Times New Roman" w:eastAsia="Times New Roman" w:hAnsi="Times New Roman" w:cs="Times New Roman"/>
                <w:lang w:eastAsia="tr-TR"/>
              </w:rPr>
              <w:t>na dikkat edilmeli]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643DF2AC" w14:textId="77777777" w:rsidR="009351F0" w:rsidRPr="002F31E6" w:rsidRDefault="009351F0" w:rsidP="00201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14:paraId="37938DC5" w14:textId="77777777" w:rsidR="009351F0" w:rsidRPr="002F31E6" w:rsidRDefault="009351F0" w:rsidP="00201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399" w:type="pct"/>
            <w:shd w:val="clear" w:color="auto" w:fill="auto"/>
            <w:vAlign w:val="center"/>
          </w:tcPr>
          <w:p w14:paraId="32B29DE0" w14:textId="77777777" w:rsidR="009351F0" w:rsidRPr="002F31E6" w:rsidRDefault="009351F0" w:rsidP="00201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</w:tr>
      <w:tr w:rsidR="00201883" w:rsidRPr="002F31E6" w14:paraId="57342886" w14:textId="77777777" w:rsidTr="00D610A8">
        <w:trPr>
          <w:trHeight w:val="615"/>
        </w:trPr>
        <w:tc>
          <w:tcPr>
            <w:tcW w:w="687" w:type="pct"/>
            <w:shd w:val="clear" w:color="auto" w:fill="auto"/>
            <w:vAlign w:val="center"/>
          </w:tcPr>
          <w:p w14:paraId="70A8FA5C" w14:textId="2EA1842B" w:rsidR="00201883" w:rsidRPr="002F31E6" w:rsidRDefault="000A47EF" w:rsidP="002018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0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1D997EA1" w14:textId="0FBB4873" w:rsidR="00201883" w:rsidRPr="007E46E5" w:rsidRDefault="00201883" w:rsidP="0020188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Örneğin alınması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249BACD9" w14:textId="77777777" w:rsidR="00201883" w:rsidRPr="002F31E6" w:rsidRDefault="00201883" w:rsidP="00201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14:paraId="0342C9D1" w14:textId="77777777" w:rsidR="00201883" w:rsidRPr="002F31E6" w:rsidRDefault="00201883" w:rsidP="00201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399" w:type="pct"/>
            <w:shd w:val="clear" w:color="auto" w:fill="auto"/>
            <w:vAlign w:val="center"/>
          </w:tcPr>
          <w:p w14:paraId="34450741" w14:textId="77777777" w:rsidR="00201883" w:rsidRPr="002F31E6" w:rsidRDefault="00201883" w:rsidP="00201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</w:tr>
      <w:tr w:rsidR="00201883" w:rsidRPr="002F31E6" w14:paraId="3933970C" w14:textId="77777777" w:rsidTr="00D610A8">
        <w:trPr>
          <w:trHeight w:val="615"/>
        </w:trPr>
        <w:tc>
          <w:tcPr>
            <w:tcW w:w="687" w:type="pct"/>
            <w:shd w:val="clear" w:color="auto" w:fill="auto"/>
            <w:vAlign w:val="center"/>
          </w:tcPr>
          <w:p w14:paraId="3B45B25F" w14:textId="2299254C" w:rsidR="00201883" w:rsidRPr="002F31E6" w:rsidRDefault="000A47EF" w:rsidP="002018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1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7BD8C571" w14:textId="0FC0E0FB" w:rsidR="00201883" w:rsidRPr="00BF1EDA" w:rsidRDefault="00201883" w:rsidP="00BF1ED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Örneğin</w:t>
            </w:r>
            <w:r w:rsidRPr="008029D7">
              <w:rPr>
                <w:rFonts w:ascii="Times New Roman" w:eastAsia="Times New Roman" w:hAnsi="Times New Roman" w:cs="Times New Roman"/>
                <w:lang w:eastAsia="tr-TR"/>
              </w:rPr>
              <w:t xml:space="preserve"> etiketlenmesi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 (Hasta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 adı soyadı, numune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tr-TR"/>
              </w:rPr>
              <w:t>no</w:t>
            </w:r>
            <w:proofErr w:type="spellEnd"/>
            <w:r>
              <w:rPr>
                <w:rFonts w:ascii="Times New Roman" w:eastAsia="Times New Roman" w:hAnsi="Times New Roman" w:cs="Times New Roman"/>
                <w:lang w:eastAsia="tr-TR"/>
              </w:rPr>
              <w:t>, alınma zamanı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) 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461B8593" w14:textId="77777777" w:rsidR="00201883" w:rsidRPr="002F31E6" w:rsidRDefault="00201883" w:rsidP="00201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14:paraId="28E02641" w14:textId="77777777" w:rsidR="00201883" w:rsidRPr="002F31E6" w:rsidRDefault="00201883" w:rsidP="00201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399" w:type="pct"/>
            <w:shd w:val="clear" w:color="auto" w:fill="auto"/>
            <w:vAlign w:val="center"/>
          </w:tcPr>
          <w:p w14:paraId="3A285AE3" w14:textId="77777777" w:rsidR="00201883" w:rsidRPr="002F31E6" w:rsidRDefault="00201883" w:rsidP="00201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</w:tr>
      <w:tr w:rsidR="00201883" w:rsidRPr="002F31E6" w14:paraId="5ACE2E1E" w14:textId="77777777" w:rsidTr="00D610A8">
        <w:trPr>
          <w:trHeight w:val="480"/>
        </w:trPr>
        <w:tc>
          <w:tcPr>
            <w:tcW w:w="687" w:type="pct"/>
            <w:shd w:val="clear" w:color="auto" w:fill="auto"/>
            <w:vAlign w:val="center"/>
            <w:hideMark/>
          </w:tcPr>
          <w:p w14:paraId="37A74360" w14:textId="76AD04B9" w:rsidR="00201883" w:rsidRPr="002F31E6" w:rsidRDefault="000A47EF" w:rsidP="002018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2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26D0888D" w14:textId="16ED2D1A" w:rsidR="00201883" w:rsidRPr="002F31E6" w:rsidRDefault="00201883" w:rsidP="0020188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Özel işlem gerektiren numune ise gerekli önlemler alınır (soğukta taşıma, laboratuvara çabuk ulaştırma</w:t>
            </w:r>
            <w:r w:rsidR="007D41C6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 w:rsidR="007D41C6">
              <w:rPr>
                <w:rFonts w:ascii="Times New Roman" w:eastAsia="Times New Roman" w:hAnsi="Times New Roman" w:cs="Times New Roman"/>
                <w:lang w:eastAsia="tr-TR"/>
              </w:rPr>
              <w:t>vb</w:t>
            </w:r>
            <w:proofErr w:type="spellEnd"/>
            <w:r>
              <w:rPr>
                <w:rFonts w:ascii="Times New Roman" w:eastAsia="Times New Roman" w:hAnsi="Times New Roman" w:cs="Times New Roman"/>
                <w:lang w:eastAsia="tr-TR"/>
              </w:rPr>
              <w:t>)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2913586C" w14:textId="77777777" w:rsidR="00201883" w:rsidRPr="002F31E6" w:rsidRDefault="00201883" w:rsidP="00201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663400D9" w14:textId="77777777" w:rsidR="00201883" w:rsidRPr="002F31E6" w:rsidRDefault="00201883" w:rsidP="00201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741167F6" w14:textId="77777777" w:rsidR="00201883" w:rsidRPr="002F31E6" w:rsidRDefault="00201883" w:rsidP="00201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01883" w:rsidRPr="002F31E6" w14:paraId="308F7B8B" w14:textId="77777777" w:rsidTr="00D610A8">
        <w:trPr>
          <w:trHeight w:val="480"/>
        </w:trPr>
        <w:tc>
          <w:tcPr>
            <w:tcW w:w="687" w:type="pct"/>
            <w:shd w:val="clear" w:color="auto" w:fill="auto"/>
            <w:vAlign w:val="center"/>
          </w:tcPr>
          <w:p w14:paraId="4C4E8CDA" w14:textId="69273287" w:rsidR="00201883" w:rsidRPr="002F31E6" w:rsidRDefault="000A47EF" w:rsidP="002018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3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7C7E642E" w14:textId="628C2E33" w:rsidR="00201883" w:rsidRDefault="00201883" w:rsidP="00201883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eastAsia="tr-TR"/>
              </w:rPr>
              <w:t>İ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>nfeksiyöz</w:t>
            </w:r>
            <w:proofErr w:type="spellEnd"/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tr-TR"/>
              </w:rPr>
              <w:t>vb</w:t>
            </w:r>
            <w:proofErr w:type="spellEnd"/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>ola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>n numuneler için laboratuvar personeli bilgilendirilir (telefon veya form).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17D62283" w14:textId="77777777" w:rsidR="00201883" w:rsidRPr="002F31E6" w:rsidRDefault="00201883" w:rsidP="00201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14:paraId="0CF6C15A" w14:textId="77777777" w:rsidR="00201883" w:rsidRPr="002F31E6" w:rsidRDefault="00201883" w:rsidP="00201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399" w:type="pct"/>
            <w:shd w:val="clear" w:color="auto" w:fill="auto"/>
            <w:vAlign w:val="center"/>
          </w:tcPr>
          <w:p w14:paraId="7164514A" w14:textId="77777777" w:rsidR="00201883" w:rsidRPr="002F31E6" w:rsidRDefault="00201883" w:rsidP="00201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</w:tr>
      <w:tr w:rsidR="00201883" w:rsidRPr="002F31E6" w14:paraId="54D517BC" w14:textId="77777777" w:rsidTr="00D610A8">
        <w:trPr>
          <w:trHeight w:val="480"/>
        </w:trPr>
        <w:tc>
          <w:tcPr>
            <w:tcW w:w="687" w:type="pct"/>
            <w:shd w:val="clear" w:color="auto" w:fill="auto"/>
            <w:vAlign w:val="center"/>
          </w:tcPr>
          <w:p w14:paraId="078C7A07" w14:textId="31AC5E4B" w:rsidR="00201883" w:rsidRPr="002F31E6" w:rsidRDefault="000A47EF" w:rsidP="002018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4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33320C53" w14:textId="529FCD09" w:rsidR="00201883" w:rsidRDefault="007D41C6" w:rsidP="007559D1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8029D7">
              <w:rPr>
                <w:rFonts w:ascii="Times New Roman" w:eastAsia="Times New Roman" w:hAnsi="Times New Roman" w:cs="Times New Roman"/>
                <w:lang w:eastAsia="tr-TR"/>
              </w:rPr>
              <w:t>Numunenin doğru ve güvenli ambalajlanması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 sağlanır </w:t>
            </w:r>
            <w:r w:rsidR="00FD66A5">
              <w:rPr>
                <w:rFonts w:ascii="Times New Roman" w:eastAsia="Times New Roman" w:hAnsi="Times New Roman" w:cs="Times New Roman"/>
                <w:lang w:eastAsia="tr-TR"/>
              </w:rPr>
              <w:t>(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>soğukta taşınacak</w:t>
            </w:r>
            <w:r w:rsidR="00FD66A5">
              <w:rPr>
                <w:rFonts w:ascii="Times New Roman" w:eastAsia="Times New Roman" w:hAnsi="Times New Roman" w:cs="Times New Roman"/>
                <w:lang w:eastAsia="tr-TR"/>
              </w:rPr>
              <w:t>lar için</w:t>
            </w:r>
            <w:r w:rsidR="00537CC9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>buz akü</w:t>
            </w:r>
            <w:r w:rsidR="00537CC9">
              <w:rPr>
                <w:rFonts w:ascii="Times New Roman" w:eastAsia="Times New Roman" w:hAnsi="Times New Roman" w:cs="Times New Roman"/>
                <w:lang w:eastAsia="tr-TR"/>
              </w:rPr>
              <w:t>lü kap, ı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>şıktan korun</w:t>
            </w:r>
            <w:r w:rsidR="00537CC9">
              <w:rPr>
                <w:rFonts w:ascii="Times New Roman" w:eastAsia="Times New Roman" w:hAnsi="Times New Roman" w:cs="Times New Roman"/>
                <w:lang w:eastAsia="tr-TR"/>
              </w:rPr>
              <w:t xml:space="preserve">mak için </w:t>
            </w:r>
            <w:r w:rsidR="007559D1">
              <w:rPr>
                <w:rFonts w:ascii="Times New Roman" w:eastAsia="Times New Roman" w:hAnsi="Times New Roman" w:cs="Times New Roman"/>
                <w:lang w:eastAsia="tr-TR"/>
              </w:rPr>
              <w:t xml:space="preserve">numune taşıma kapları) 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220FA552" w14:textId="77777777" w:rsidR="00201883" w:rsidRPr="002F31E6" w:rsidRDefault="00201883" w:rsidP="00201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14:paraId="4D45F41C" w14:textId="77777777" w:rsidR="00201883" w:rsidRPr="002F31E6" w:rsidRDefault="00201883" w:rsidP="00201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399" w:type="pct"/>
            <w:shd w:val="clear" w:color="auto" w:fill="auto"/>
            <w:vAlign w:val="center"/>
          </w:tcPr>
          <w:p w14:paraId="0FB2AE4A" w14:textId="77777777" w:rsidR="00201883" w:rsidRPr="002F31E6" w:rsidRDefault="00201883" w:rsidP="002018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</w:tr>
      <w:tr w:rsidR="00B27C81" w:rsidRPr="002F31E6" w14:paraId="09F84DCC" w14:textId="77777777" w:rsidTr="00D610A8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32CC2884" w14:textId="3CAA396A" w:rsidR="00B27C81" w:rsidRPr="002F31E6" w:rsidRDefault="000A47EF" w:rsidP="00B27C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</w:t>
            </w:r>
            <w:r w:rsidR="00B27C81"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5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5D3B0DD8" w14:textId="42496BF9" w:rsidR="00B27C81" w:rsidRPr="002F31E6" w:rsidRDefault="00B27C81" w:rsidP="00B27C81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83351E">
              <w:rPr>
                <w:rFonts w:ascii="Times New Roman" w:eastAsia="Times New Roman" w:hAnsi="Times New Roman" w:cs="Times New Roman"/>
                <w:lang w:eastAsia="tr-TR"/>
              </w:rPr>
              <w:t>Numunenin toplanmasında kullanılan malzemelerin güvenli şekilde bertaraf edilmesi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3D8EF2A8" w14:textId="77777777" w:rsidR="00B27C81" w:rsidRPr="002F31E6" w:rsidRDefault="00B27C81" w:rsidP="00B27C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2FFFF30B" w14:textId="77777777" w:rsidR="00B27C81" w:rsidRPr="002F31E6" w:rsidRDefault="00B27C81" w:rsidP="00B27C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091BC8F0" w14:textId="77777777" w:rsidR="00B27C81" w:rsidRPr="002F31E6" w:rsidRDefault="00B27C81" w:rsidP="00B27C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B27C81" w:rsidRPr="002F31E6" w14:paraId="0090DAB4" w14:textId="77777777" w:rsidTr="00D610A8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15CD3DD7" w14:textId="7D6593CA" w:rsidR="00B27C81" w:rsidRPr="002F31E6" w:rsidRDefault="00BF1EDA" w:rsidP="00B27C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</w:t>
            </w:r>
            <w:r w:rsidR="00B27C81"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6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7DCA1374" w14:textId="34CB7C1F" w:rsidR="00B27C81" w:rsidRPr="002F31E6" w:rsidRDefault="00BF1EDA" w:rsidP="00B27C81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Laboratuvarın belirlediği sürede örneklerin ulaştırılması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4C594BBD" w14:textId="77777777" w:rsidR="00B27C81" w:rsidRPr="002F31E6" w:rsidRDefault="00B27C81" w:rsidP="00B27C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18BB8294" w14:textId="77777777" w:rsidR="00B27C81" w:rsidRPr="002F31E6" w:rsidRDefault="00B27C81" w:rsidP="00B27C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6C8D3756" w14:textId="77777777" w:rsidR="00B27C81" w:rsidRPr="002F31E6" w:rsidRDefault="00B27C81" w:rsidP="00B27C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</w:tbl>
    <w:p w14:paraId="633AA1BF" w14:textId="77777777" w:rsidR="00533331" w:rsidRDefault="00533331" w:rsidP="00533331">
      <w:pPr>
        <w:jc w:val="both"/>
        <w:rPr>
          <w:b/>
          <w:sz w:val="28"/>
          <w:szCs w:val="28"/>
        </w:rPr>
      </w:pPr>
    </w:p>
    <w:sectPr w:rsidR="0053333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B0EB4"/>
    <w:multiLevelType w:val="multilevel"/>
    <w:tmpl w:val="9E5EE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173F26"/>
    <w:multiLevelType w:val="multilevel"/>
    <w:tmpl w:val="92EE2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DE57D06"/>
    <w:multiLevelType w:val="multilevel"/>
    <w:tmpl w:val="45589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0724A5D"/>
    <w:multiLevelType w:val="multilevel"/>
    <w:tmpl w:val="3E026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MzAyM7MwsjA0MjNV0lEKTi0uzszPAykwrgUA934F5CwAAAA="/>
  </w:docVars>
  <w:rsids>
    <w:rsidRoot w:val="00D853B1"/>
    <w:rsid w:val="0000095A"/>
    <w:rsid w:val="00002E1B"/>
    <w:rsid w:val="00013C6D"/>
    <w:rsid w:val="00032FE6"/>
    <w:rsid w:val="000436B4"/>
    <w:rsid w:val="0007188F"/>
    <w:rsid w:val="00074ECB"/>
    <w:rsid w:val="00086A91"/>
    <w:rsid w:val="00092429"/>
    <w:rsid w:val="000A0BC3"/>
    <w:rsid w:val="000A47EF"/>
    <w:rsid w:val="000B2288"/>
    <w:rsid w:val="000B438F"/>
    <w:rsid w:val="000C1464"/>
    <w:rsid w:val="000E45E7"/>
    <w:rsid w:val="000F79E2"/>
    <w:rsid w:val="001166A0"/>
    <w:rsid w:val="0016070C"/>
    <w:rsid w:val="00162F1A"/>
    <w:rsid w:val="001772E9"/>
    <w:rsid w:val="001773D1"/>
    <w:rsid w:val="00182F88"/>
    <w:rsid w:val="001B3FEA"/>
    <w:rsid w:val="001D2E42"/>
    <w:rsid w:val="001D6C3B"/>
    <w:rsid w:val="00201883"/>
    <w:rsid w:val="0021062F"/>
    <w:rsid w:val="00233C7F"/>
    <w:rsid w:val="002353FB"/>
    <w:rsid w:val="00240553"/>
    <w:rsid w:val="00257F2A"/>
    <w:rsid w:val="00292A8F"/>
    <w:rsid w:val="002A7563"/>
    <w:rsid w:val="002B6422"/>
    <w:rsid w:val="002B76CF"/>
    <w:rsid w:val="002C799A"/>
    <w:rsid w:val="002D7DED"/>
    <w:rsid w:val="002F12A4"/>
    <w:rsid w:val="002F22A8"/>
    <w:rsid w:val="002F31E6"/>
    <w:rsid w:val="002F62AB"/>
    <w:rsid w:val="002F661D"/>
    <w:rsid w:val="00336B2D"/>
    <w:rsid w:val="00391CE0"/>
    <w:rsid w:val="00393A83"/>
    <w:rsid w:val="003A54C9"/>
    <w:rsid w:val="003C6290"/>
    <w:rsid w:val="003D022F"/>
    <w:rsid w:val="00415D49"/>
    <w:rsid w:val="00483C04"/>
    <w:rsid w:val="00484987"/>
    <w:rsid w:val="004C68EA"/>
    <w:rsid w:val="004E626B"/>
    <w:rsid w:val="004F3776"/>
    <w:rsid w:val="005120B4"/>
    <w:rsid w:val="00521F08"/>
    <w:rsid w:val="00533331"/>
    <w:rsid w:val="00537CC9"/>
    <w:rsid w:val="005407BF"/>
    <w:rsid w:val="005679C8"/>
    <w:rsid w:val="0057646C"/>
    <w:rsid w:val="00585C3D"/>
    <w:rsid w:val="005A3DBD"/>
    <w:rsid w:val="005B09C6"/>
    <w:rsid w:val="005B400C"/>
    <w:rsid w:val="005B582E"/>
    <w:rsid w:val="005C5DC1"/>
    <w:rsid w:val="005C6C03"/>
    <w:rsid w:val="005F680A"/>
    <w:rsid w:val="00601C4B"/>
    <w:rsid w:val="00637A08"/>
    <w:rsid w:val="00647163"/>
    <w:rsid w:val="00662C18"/>
    <w:rsid w:val="00673641"/>
    <w:rsid w:val="00683711"/>
    <w:rsid w:val="00704B2D"/>
    <w:rsid w:val="0072251F"/>
    <w:rsid w:val="00737765"/>
    <w:rsid w:val="00747B26"/>
    <w:rsid w:val="007559D1"/>
    <w:rsid w:val="0076035B"/>
    <w:rsid w:val="0076646C"/>
    <w:rsid w:val="007B2B6D"/>
    <w:rsid w:val="007D41C6"/>
    <w:rsid w:val="007E0A2B"/>
    <w:rsid w:val="007E21C0"/>
    <w:rsid w:val="007E46E5"/>
    <w:rsid w:val="007F12E7"/>
    <w:rsid w:val="007F529C"/>
    <w:rsid w:val="008029D7"/>
    <w:rsid w:val="00817410"/>
    <w:rsid w:val="0083351E"/>
    <w:rsid w:val="008607FC"/>
    <w:rsid w:val="008828B2"/>
    <w:rsid w:val="0089694B"/>
    <w:rsid w:val="008A4B9F"/>
    <w:rsid w:val="008B15CE"/>
    <w:rsid w:val="008C000F"/>
    <w:rsid w:val="008C6FE9"/>
    <w:rsid w:val="008F1138"/>
    <w:rsid w:val="008F5C15"/>
    <w:rsid w:val="00910B49"/>
    <w:rsid w:val="009351F0"/>
    <w:rsid w:val="009472BD"/>
    <w:rsid w:val="00964132"/>
    <w:rsid w:val="009812E7"/>
    <w:rsid w:val="00983110"/>
    <w:rsid w:val="00984C56"/>
    <w:rsid w:val="009A101C"/>
    <w:rsid w:val="009A7166"/>
    <w:rsid w:val="009B65DE"/>
    <w:rsid w:val="009C2129"/>
    <w:rsid w:val="009F232F"/>
    <w:rsid w:val="00A46190"/>
    <w:rsid w:val="00A56813"/>
    <w:rsid w:val="00A56B09"/>
    <w:rsid w:val="00A7190B"/>
    <w:rsid w:val="00A77A63"/>
    <w:rsid w:val="00A77FE5"/>
    <w:rsid w:val="00A976AA"/>
    <w:rsid w:val="00AA4B40"/>
    <w:rsid w:val="00AB3A05"/>
    <w:rsid w:val="00AC53F5"/>
    <w:rsid w:val="00AF1326"/>
    <w:rsid w:val="00B2115F"/>
    <w:rsid w:val="00B21DD6"/>
    <w:rsid w:val="00B27C81"/>
    <w:rsid w:val="00B348C5"/>
    <w:rsid w:val="00B36CB5"/>
    <w:rsid w:val="00B5557D"/>
    <w:rsid w:val="00B60633"/>
    <w:rsid w:val="00B72055"/>
    <w:rsid w:val="00B80149"/>
    <w:rsid w:val="00B91811"/>
    <w:rsid w:val="00B9528F"/>
    <w:rsid w:val="00BA4B47"/>
    <w:rsid w:val="00BC4873"/>
    <w:rsid w:val="00BD0236"/>
    <w:rsid w:val="00BF1EDA"/>
    <w:rsid w:val="00C004F1"/>
    <w:rsid w:val="00C30E30"/>
    <w:rsid w:val="00C51A0E"/>
    <w:rsid w:val="00C575CC"/>
    <w:rsid w:val="00C833FA"/>
    <w:rsid w:val="00C975FD"/>
    <w:rsid w:val="00CF149D"/>
    <w:rsid w:val="00CF1680"/>
    <w:rsid w:val="00D00682"/>
    <w:rsid w:val="00D301DC"/>
    <w:rsid w:val="00D346BF"/>
    <w:rsid w:val="00D464E5"/>
    <w:rsid w:val="00D5592E"/>
    <w:rsid w:val="00D60B0D"/>
    <w:rsid w:val="00D610A8"/>
    <w:rsid w:val="00D76EA4"/>
    <w:rsid w:val="00D81EE4"/>
    <w:rsid w:val="00D853B1"/>
    <w:rsid w:val="00D87514"/>
    <w:rsid w:val="00D96A2C"/>
    <w:rsid w:val="00DA545E"/>
    <w:rsid w:val="00DB084B"/>
    <w:rsid w:val="00DC327E"/>
    <w:rsid w:val="00DE68EF"/>
    <w:rsid w:val="00DE7E0F"/>
    <w:rsid w:val="00DF5905"/>
    <w:rsid w:val="00E17FC9"/>
    <w:rsid w:val="00E45052"/>
    <w:rsid w:val="00E57EC7"/>
    <w:rsid w:val="00E72AD4"/>
    <w:rsid w:val="00E95DD4"/>
    <w:rsid w:val="00E966AF"/>
    <w:rsid w:val="00EB2997"/>
    <w:rsid w:val="00EB2E7D"/>
    <w:rsid w:val="00EB5246"/>
    <w:rsid w:val="00EF363B"/>
    <w:rsid w:val="00F00AB0"/>
    <w:rsid w:val="00F11C23"/>
    <w:rsid w:val="00F121A1"/>
    <w:rsid w:val="00F36845"/>
    <w:rsid w:val="00F66F77"/>
    <w:rsid w:val="00F877A5"/>
    <w:rsid w:val="00F93AFA"/>
    <w:rsid w:val="00FB7E0E"/>
    <w:rsid w:val="00FC3F18"/>
    <w:rsid w:val="00FD4CC8"/>
    <w:rsid w:val="00FD66A5"/>
    <w:rsid w:val="00FE7140"/>
    <w:rsid w:val="00FF6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3AA1BC"/>
  <w15:docId w15:val="{CECD063F-3D98-41E0-BB54-CD6B73E23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86A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Liste-Vurgu1">
    <w:name w:val="Light List Accent 1"/>
    <w:basedOn w:val="NormalTablo"/>
    <w:uiPriority w:val="61"/>
    <w:semiHidden/>
    <w:unhideWhenUsed/>
    <w:rsid w:val="0021062F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5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84FD66-33DC-4931-BCDA-2793AABFC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2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olidShare.Net TEAM</Company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gressive</dc:creator>
  <cp:lastModifiedBy>Bilal İlanbey</cp:lastModifiedBy>
  <cp:revision>184</cp:revision>
  <dcterms:created xsi:type="dcterms:W3CDTF">2020-04-05T13:24:00Z</dcterms:created>
  <dcterms:modified xsi:type="dcterms:W3CDTF">2021-06-13T18:15:00Z</dcterms:modified>
</cp:coreProperties>
</file>